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3674B" w14:textId="508E0A1C" w:rsidR="000E00B4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Arial" w:hAnsi="Arial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Name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CIS4655 - Module </w:t>
      </w:r>
      <w:r w:rsidR="00D85CD1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5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 Course Project</w:t>
      </w:r>
    </w:p>
    <w:p w14:paraId="14AE7619" w14:textId="4C231849" w:rsidR="000E00B4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rFonts w:ascii="inherit" w:hAnsi="inherit" w:cs="Arial"/>
          <w:b w:val="0"/>
          <w:bCs w:val="0"/>
          <w:color w:val="666666"/>
          <w:sz w:val="23"/>
          <w:szCs w:val="23"/>
        </w:rPr>
        <w:t>Description: </w:t>
      </w:r>
      <w:r w:rsidR="00DB4FFD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Adding </w:t>
      </w:r>
      <w:r w:rsidR="00D85CD1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Form</w:t>
      </w:r>
      <w:r w:rsidR="00DB4FFD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 to Course Project</w:t>
      </w:r>
    </w:p>
    <w:p w14:paraId="440DF3EE" w14:textId="41BAB49B" w:rsidR="00D6170B" w:rsidRDefault="00D6170B" w:rsidP="00D6170B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Student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Kenneth Janssen</w:t>
      </w:r>
    </w:p>
    <w:p w14:paraId="7D2E66B4" w14:textId="6067750A" w:rsidR="0076273B" w:rsidRDefault="0076273B"/>
    <w:p w14:paraId="7C01D9B8" w14:textId="5B092FCB" w:rsidR="006328D6" w:rsidRDefault="006328D6">
      <w:proofErr w:type="spellStart"/>
      <w:r>
        <w:t>Github</w:t>
      </w:r>
      <w:proofErr w:type="spellEnd"/>
      <w:r>
        <w:t xml:space="preserve">: </w:t>
      </w:r>
      <w:hyperlink r:id="rId5" w:history="1">
        <w:r w:rsidR="00D85CD1" w:rsidRPr="00F43DD3">
          <w:rPr>
            <w:rStyle w:val="Hyperlink"/>
          </w:rPr>
          <w:t>https://github.com/KennethJanssen/CIS4655-Summer2019/tr</w:t>
        </w:r>
        <w:r w:rsidR="00D85CD1" w:rsidRPr="00F43DD3">
          <w:rPr>
            <w:rStyle w:val="Hyperlink"/>
          </w:rPr>
          <w:t>e</w:t>
        </w:r>
        <w:r w:rsidR="00D85CD1" w:rsidRPr="00F43DD3">
          <w:rPr>
            <w:rStyle w:val="Hyperlink"/>
          </w:rPr>
          <w:t>e/master/Module_5/project</w:t>
        </w:r>
      </w:hyperlink>
    </w:p>
    <w:p w14:paraId="58E7D3FA" w14:textId="42CFF897" w:rsidR="006B608F" w:rsidRDefault="006328D6">
      <w:r>
        <w:t xml:space="preserve">Sotd.us URL: </w:t>
      </w:r>
      <w:hyperlink r:id="rId6" w:history="1">
        <w:r w:rsidR="00165946" w:rsidRPr="00F43DD3">
          <w:rPr>
            <w:rStyle w:val="Hyperlink"/>
          </w:rPr>
          <w:t>http://sotd.us/kennethjanssen/CIS4655-Summer2019/Module_5/project/submit</w:t>
        </w:r>
        <w:r w:rsidR="00165946" w:rsidRPr="00F43DD3">
          <w:rPr>
            <w:rStyle w:val="Hyperlink"/>
          </w:rPr>
          <w:t>r</w:t>
        </w:r>
        <w:r w:rsidR="00165946" w:rsidRPr="00F43DD3">
          <w:rPr>
            <w:rStyle w:val="Hyperlink"/>
          </w:rPr>
          <w:t>evie</w:t>
        </w:r>
        <w:r w:rsidR="00165946" w:rsidRPr="00F43DD3">
          <w:rPr>
            <w:rStyle w:val="Hyperlink"/>
          </w:rPr>
          <w:t>w</w:t>
        </w:r>
        <w:r w:rsidR="00165946" w:rsidRPr="00F43DD3">
          <w:rPr>
            <w:rStyle w:val="Hyperlink"/>
          </w:rPr>
          <w:t>.html</w:t>
        </w:r>
      </w:hyperlink>
    </w:p>
    <w:p w14:paraId="465CA1A7" w14:textId="4F430371" w:rsidR="0076273B" w:rsidRDefault="001D1FC9">
      <w:r>
        <w:t>Comments:</w:t>
      </w:r>
      <w:r w:rsidR="00D85CD1">
        <w:t xml:space="preserve"> I added a Submit Review Page that has a form that visitors can submit their own review.</w:t>
      </w:r>
    </w:p>
    <w:p w14:paraId="7E54014F" w14:textId="6296618C" w:rsidR="007B2061" w:rsidRDefault="006B608F">
      <w:r>
        <w:t>Changes:</w:t>
      </w:r>
    </w:p>
    <w:p w14:paraId="19AC90A3" w14:textId="0E37E83B" w:rsidR="007B2061" w:rsidRDefault="007B2061" w:rsidP="007B2061">
      <w:pPr>
        <w:pStyle w:val="ListParagraph"/>
        <w:numPr>
          <w:ilvl w:val="0"/>
          <w:numId w:val="5"/>
        </w:numPr>
      </w:pPr>
      <w:r>
        <w:t>Ratings.html</w:t>
      </w:r>
      <w:r w:rsidR="006B608F">
        <w:t xml:space="preserve"> (Updated)</w:t>
      </w:r>
    </w:p>
    <w:p w14:paraId="4CB99DB9" w14:textId="18C35048" w:rsidR="007B2061" w:rsidRDefault="007B2061" w:rsidP="007B2061">
      <w:pPr>
        <w:pStyle w:val="ListParagraph"/>
        <w:numPr>
          <w:ilvl w:val="1"/>
          <w:numId w:val="5"/>
        </w:numPr>
      </w:pPr>
      <w:r>
        <w:t>Added ‘Submit Rating’ link button -&gt; navigates to submitReview.html (demos Forms)</w:t>
      </w:r>
    </w:p>
    <w:p w14:paraId="508E8873" w14:textId="160B35A5" w:rsidR="007B2061" w:rsidRDefault="007B2061" w:rsidP="007B2061">
      <w:pPr>
        <w:pStyle w:val="ListParagraph"/>
        <w:numPr>
          <w:ilvl w:val="0"/>
          <w:numId w:val="5"/>
        </w:numPr>
      </w:pPr>
      <w:r>
        <w:t>submitReview.html (NEW)</w:t>
      </w:r>
    </w:p>
    <w:p w14:paraId="4715B16A" w14:textId="687EE2DF" w:rsidR="007B2061" w:rsidRDefault="007B2061" w:rsidP="007B2061">
      <w:pPr>
        <w:pStyle w:val="ListParagraph"/>
        <w:numPr>
          <w:ilvl w:val="1"/>
          <w:numId w:val="5"/>
        </w:numPr>
      </w:pPr>
      <w:r>
        <w:t>Initial creatio</w:t>
      </w:r>
      <w:r w:rsidR="006B608F">
        <w:t>n. Added Form to meet requirements.</w:t>
      </w:r>
    </w:p>
    <w:p w14:paraId="6EBFFA3E" w14:textId="77777777" w:rsidR="006B608F" w:rsidRDefault="006B608F" w:rsidP="006B608F">
      <w:pPr>
        <w:numPr>
          <w:ilvl w:val="2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D85CD1">
        <w:rPr>
          <w:rFonts w:ascii="Arial" w:eastAsia="Times New Roman" w:hAnsi="Arial" w:cs="Arial"/>
          <w:color w:val="555753"/>
          <w:sz w:val="20"/>
          <w:szCs w:val="20"/>
        </w:rPr>
        <w:t>At least 2 text boxes</w:t>
      </w:r>
    </w:p>
    <w:p w14:paraId="55F00AD1" w14:textId="77777777" w:rsidR="006B608F" w:rsidRDefault="006B608F" w:rsidP="006B608F">
      <w:pPr>
        <w:numPr>
          <w:ilvl w:val="3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>
        <w:rPr>
          <w:rFonts w:ascii="Arial" w:eastAsia="Times New Roman" w:hAnsi="Arial" w:cs="Arial"/>
          <w:color w:val="555753"/>
          <w:sz w:val="20"/>
          <w:szCs w:val="20"/>
        </w:rPr>
        <w:t>Product Name</w:t>
      </w:r>
    </w:p>
    <w:p w14:paraId="74DBDC26" w14:textId="77777777" w:rsidR="006B608F" w:rsidRPr="00D85CD1" w:rsidRDefault="006B608F" w:rsidP="006B608F">
      <w:pPr>
        <w:numPr>
          <w:ilvl w:val="3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>
        <w:rPr>
          <w:rFonts w:ascii="Arial" w:eastAsia="Times New Roman" w:hAnsi="Arial" w:cs="Arial"/>
          <w:color w:val="555753"/>
          <w:sz w:val="20"/>
          <w:szCs w:val="20"/>
        </w:rPr>
        <w:t>Brand Name</w:t>
      </w:r>
      <w:bookmarkStart w:id="0" w:name="_GoBack"/>
      <w:bookmarkEnd w:id="0"/>
    </w:p>
    <w:p w14:paraId="3199910C" w14:textId="77777777" w:rsidR="006B608F" w:rsidRDefault="006B608F" w:rsidP="006B608F">
      <w:pPr>
        <w:numPr>
          <w:ilvl w:val="2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D85CD1">
        <w:rPr>
          <w:rFonts w:ascii="Arial" w:eastAsia="Times New Roman" w:hAnsi="Arial" w:cs="Arial"/>
          <w:color w:val="555753"/>
          <w:sz w:val="20"/>
          <w:szCs w:val="20"/>
        </w:rPr>
        <w:t>At least 1 text area</w:t>
      </w:r>
    </w:p>
    <w:p w14:paraId="6B5E3AEB" w14:textId="77777777" w:rsidR="006B608F" w:rsidRPr="00D85CD1" w:rsidRDefault="006B608F" w:rsidP="006B608F">
      <w:pPr>
        <w:numPr>
          <w:ilvl w:val="3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>
        <w:rPr>
          <w:rFonts w:ascii="Arial" w:eastAsia="Times New Roman" w:hAnsi="Arial" w:cs="Arial"/>
          <w:color w:val="555753"/>
          <w:sz w:val="20"/>
          <w:szCs w:val="20"/>
        </w:rPr>
        <w:t>Comments text area</w:t>
      </w:r>
    </w:p>
    <w:p w14:paraId="1907471A" w14:textId="77777777" w:rsidR="006B608F" w:rsidRDefault="006B608F" w:rsidP="006B608F">
      <w:pPr>
        <w:numPr>
          <w:ilvl w:val="2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D85CD1">
        <w:rPr>
          <w:rFonts w:ascii="Arial" w:eastAsia="Times New Roman" w:hAnsi="Arial" w:cs="Arial"/>
          <w:color w:val="555753"/>
          <w:sz w:val="20"/>
          <w:szCs w:val="20"/>
        </w:rPr>
        <w:t>At least 1 set of check boxes</w:t>
      </w:r>
    </w:p>
    <w:p w14:paraId="473F827E" w14:textId="77777777" w:rsidR="006B608F" w:rsidRPr="00D85CD1" w:rsidRDefault="006B608F" w:rsidP="006B608F">
      <w:pPr>
        <w:numPr>
          <w:ilvl w:val="3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>
        <w:rPr>
          <w:rFonts w:ascii="Arial" w:eastAsia="Times New Roman" w:hAnsi="Arial" w:cs="Arial"/>
          <w:color w:val="555753"/>
          <w:sz w:val="20"/>
          <w:szCs w:val="20"/>
        </w:rPr>
        <w:t>Agreement checkbox</w:t>
      </w:r>
    </w:p>
    <w:p w14:paraId="6A7DF1A4" w14:textId="77777777" w:rsidR="006B608F" w:rsidRDefault="006B608F" w:rsidP="006B608F">
      <w:pPr>
        <w:numPr>
          <w:ilvl w:val="2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D85CD1">
        <w:rPr>
          <w:rFonts w:ascii="Arial" w:eastAsia="Times New Roman" w:hAnsi="Arial" w:cs="Arial"/>
          <w:color w:val="555753"/>
          <w:sz w:val="20"/>
          <w:szCs w:val="20"/>
        </w:rPr>
        <w:t>At lea</w:t>
      </w:r>
      <w:r>
        <w:rPr>
          <w:rFonts w:ascii="Arial" w:eastAsia="Times New Roman" w:hAnsi="Arial" w:cs="Arial"/>
          <w:color w:val="555753"/>
          <w:sz w:val="20"/>
          <w:szCs w:val="20"/>
        </w:rPr>
        <w:t>s</w:t>
      </w:r>
      <w:r w:rsidRPr="00D85CD1">
        <w:rPr>
          <w:rFonts w:ascii="Arial" w:eastAsia="Times New Roman" w:hAnsi="Arial" w:cs="Arial"/>
          <w:color w:val="555753"/>
          <w:sz w:val="20"/>
          <w:szCs w:val="20"/>
        </w:rPr>
        <w:t>t 1 set of radios</w:t>
      </w:r>
    </w:p>
    <w:p w14:paraId="7CAC008F" w14:textId="77777777" w:rsidR="006B608F" w:rsidRPr="00D85CD1" w:rsidRDefault="006B608F" w:rsidP="006B608F">
      <w:pPr>
        <w:numPr>
          <w:ilvl w:val="3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>
        <w:rPr>
          <w:rFonts w:ascii="Arial" w:eastAsia="Times New Roman" w:hAnsi="Arial" w:cs="Arial"/>
          <w:color w:val="555753"/>
          <w:sz w:val="20"/>
          <w:szCs w:val="20"/>
        </w:rPr>
        <w:t>Rating (1-5)</w:t>
      </w:r>
    </w:p>
    <w:p w14:paraId="6D9E61F0" w14:textId="77777777" w:rsidR="006B608F" w:rsidRDefault="006B608F" w:rsidP="006B608F">
      <w:pPr>
        <w:numPr>
          <w:ilvl w:val="2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D85CD1">
        <w:rPr>
          <w:rFonts w:ascii="Arial" w:eastAsia="Times New Roman" w:hAnsi="Arial" w:cs="Arial"/>
          <w:color w:val="555753"/>
          <w:sz w:val="20"/>
          <w:szCs w:val="20"/>
        </w:rPr>
        <w:t>At least one dropdown with 3 options</w:t>
      </w:r>
    </w:p>
    <w:p w14:paraId="702014EB" w14:textId="77777777" w:rsidR="006B608F" w:rsidRPr="00D85CD1" w:rsidRDefault="006B608F" w:rsidP="006B608F">
      <w:pPr>
        <w:numPr>
          <w:ilvl w:val="3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>
        <w:rPr>
          <w:rFonts w:ascii="Arial" w:eastAsia="Times New Roman" w:hAnsi="Arial" w:cs="Arial"/>
          <w:color w:val="555753"/>
          <w:sz w:val="20"/>
          <w:szCs w:val="20"/>
        </w:rPr>
        <w:t>Product Style</w:t>
      </w:r>
    </w:p>
    <w:p w14:paraId="19CF6865" w14:textId="77777777" w:rsidR="006B608F" w:rsidRDefault="006B608F" w:rsidP="006B608F">
      <w:pPr>
        <w:numPr>
          <w:ilvl w:val="2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D85CD1">
        <w:rPr>
          <w:rFonts w:ascii="Arial" w:eastAsia="Times New Roman" w:hAnsi="Arial" w:cs="Arial"/>
          <w:color w:val="555753"/>
          <w:sz w:val="20"/>
          <w:szCs w:val="20"/>
        </w:rPr>
        <w:t>A submit button</w:t>
      </w:r>
    </w:p>
    <w:p w14:paraId="44E4A942" w14:textId="77777777" w:rsidR="006B608F" w:rsidRPr="00D85CD1" w:rsidRDefault="006B608F" w:rsidP="006B608F">
      <w:pPr>
        <w:numPr>
          <w:ilvl w:val="3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>
        <w:rPr>
          <w:rFonts w:ascii="Arial" w:eastAsia="Times New Roman" w:hAnsi="Arial" w:cs="Arial"/>
          <w:color w:val="555753"/>
          <w:sz w:val="20"/>
          <w:szCs w:val="20"/>
        </w:rPr>
        <w:t>Submit button</w:t>
      </w:r>
    </w:p>
    <w:p w14:paraId="133E1628" w14:textId="77777777" w:rsidR="006B608F" w:rsidRDefault="006B608F" w:rsidP="006B608F">
      <w:pPr>
        <w:numPr>
          <w:ilvl w:val="2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 w:rsidRPr="00D85CD1">
        <w:rPr>
          <w:rFonts w:ascii="Arial" w:eastAsia="Times New Roman" w:hAnsi="Arial" w:cs="Arial"/>
          <w:color w:val="555753"/>
          <w:sz w:val="20"/>
          <w:szCs w:val="20"/>
        </w:rPr>
        <w:t>The form must have form validation to disallow submission when the submit button is clicked.</w:t>
      </w:r>
    </w:p>
    <w:p w14:paraId="4FE4B374" w14:textId="74BCAE87" w:rsidR="006B608F" w:rsidRPr="00D85CD1" w:rsidRDefault="00243150" w:rsidP="006B608F">
      <w:pPr>
        <w:numPr>
          <w:ilvl w:val="3"/>
          <w:numId w:val="5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</w:rPr>
      </w:pPr>
      <w:r>
        <w:rPr>
          <w:rFonts w:ascii="Arial" w:eastAsia="Times New Roman" w:hAnsi="Arial" w:cs="Arial"/>
          <w:color w:val="555753"/>
          <w:sz w:val="20"/>
          <w:szCs w:val="20"/>
        </w:rPr>
        <w:t>Scripted added to page</w:t>
      </w:r>
    </w:p>
    <w:p w14:paraId="5670768A" w14:textId="11D4CAF8" w:rsidR="00D85CD1" w:rsidRDefault="00D85CD1">
      <w:r>
        <w:br w:type="page"/>
      </w:r>
    </w:p>
    <w:p w14:paraId="2516906E" w14:textId="77777777" w:rsidR="00165946" w:rsidRDefault="00165946">
      <w:r>
        <w:lastRenderedPageBreak/>
        <w:t>Desktop Form – Before Submit</w:t>
      </w:r>
    </w:p>
    <w:p w14:paraId="0CEB5AAA" w14:textId="562EC438" w:rsidR="00165946" w:rsidRDefault="00165946">
      <w:r w:rsidRPr="00165946">
        <w:drawing>
          <wp:inline distT="0" distB="0" distL="0" distR="0" wp14:anchorId="72A51B03" wp14:editId="0FDA212D">
            <wp:extent cx="9144000" cy="64331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43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4670A" w14:textId="77777777" w:rsidR="00165946" w:rsidRDefault="00165946">
      <w:r>
        <w:lastRenderedPageBreak/>
        <w:t>Desktop After Submit (failures)</w:t>
      </w:r>
    </w:p>
    <w:p w14:paraId="2B7B5407" w14:textId="335FC980" w:rsidR="006B608F" w:rsidRDefault="00165946">
      <w:r w:rsidRPr="00165946">
        <w:drawing>
          <wp:inline distT="0" distB="0" distL="0" distR="0" wp14:anchorId="7CC20731" wp14:editId="4BF3A48D">
            <wp:extent cx="8706678" cy="6450802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710324" cy="6453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608F">
        <w:br w:type="page"/>
      </w:r>
    </w:p>
    <w:p w14:paraId="1D6E60A1" w14:textId="7F82D0EA" w:rsidR="006B608F" w:rsidRDefault="00165946">
      <w:r>
        <w:lastRenderedPageBreak/>
        <w:t>Desktop – After filling in values</w:t>
      </w:r>
      <w:r>
        <w:br/>
      </w:r>
      <w:r w:rsidRPr="00165946">
        <w:drawing>
          <wp:inline distT="0" distB="0" distL="0" distR="0" wp14:anchorId="5895990B" wp14:editId="6A7A5529">
            <wp:extent cx="8183715" cy="6228620"/>
            <wp:effectExtent l="0" t="0" r="825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188903" cy="6232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D2CA8" w14:textId="7221EE91" w:rsidR="006B608F" w:rsidRDefault="006B608F"/>
    <w:p w14:paraId="1ACA275D" w14:textId="797AAF43" w:rsidR="00165946" w:rsidRDefault="00165946">
      <w:r>
        <w:lastRenderedPageBreak/>
        <w:t>iPad – After typing in values</w:t>
      </w:r>
    </w:p>
    <w:p w14:paraId="72A28ACF" w14:textId="6E6FDFA5" w:rsidR="00165946" w:rsidRDefault="00165946">
      <w:r w:rsidRPr="00165946">
        <w:drawing>
          <wp:inline distT="0" distB="0" distL="0" distR="0" wp14:anchorId="740FAD7D" wp14:editId="121F8311">
            <wp:extent cx="4835183" cy="6516094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46025" cy="653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3A04C" w14:textId="74C107F6" w:rsidR="00165946" w:rsidRDefault="00165946">
      <w:r>
        <w:lastRenderedPageBreak/>
        <w:t>Pixel 2 – After typing in values</w:t>
      </w:r>
    </w:p>
    <w:p w14:paraId="2C5B6B91" w14:textId="06D07C39" w:rsidR="00165946" w:rsidRDefault="00165946">
      <w:r w:rsidRPr="00165946">
        <w:drawing>
          <wp:inline distT="0" distB="0" distL="0" distR="0" wp14:anchorId="793BE354" wp14:editId="1BF450E7">
            <wp:extent cx="3404563" cy="6357068"/>
            <wp:effectExtent l="0" t="0" r="5715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12060" cy="637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09914" w14:textId="5CB67AAE" w:rsidR="00D85CD1" w:rsidRDefault="00D85CD1">
      <w:r w:rsidRPr="00D85CD1">
        <w:lastRenderedPageBreak/>
        <w:drawing>
          <wp:inline distT="0" distB="0" distL="0" distR="0" wp14:anchorId="5F8D5ED1" wp14:editId="1187B7C5">
            <wp:extent cx="9144000" cy="4841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84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5CD1" w:rsidSect="000434A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5796F"/>
    <w:multiLevelType w:val="hybridMultilevel"/>
    <w:tmpl w:val="C6309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A17D9F"/>
    <w:multiLevelType w:val="hybridMultilevel"/>
    <w:tmpl w:val="669E1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BC408C"/>
    <w:multiLevelType w:val="hybridMultilevel"/>
    <w:tmpl w:val="034E1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710B73"/>
    <w:multiLevelType w:val="multilevel"/>
    <w:tmpl w:val="F7BC9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004AA9"/>
    <w:multiLevelType w:val="hybridMultilevel"/>
    <w:tmpl w:val="D03E9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0NjEzNjUwNzA3NDRR0lEKTi0uzszPAykwqwUAaztlAywAAAA="/>
  </w:docVars>
  <w:rsids>
    <w:rsidRoot w:val="00D6170B"/>
    <w:rsid w:val="000434AC"/>
    <w:rsid w:val="0004451F"/>
    <w:rsid w:val="000E00B4"/>
    <w:rsid w:val="000E3684"/>
    <w:rsid w:val="00165946"/>
    <w:rsid w:val="001D1FC9"/>
    <w:rsid w:val="001D7CCF"/>
    <w:rsid w:val="00243150"/>
    <w:rsid w:val="0048627D"/>
    <w:rsid w:val="004B40C9"/>
    <w:rsid w:val="005327BD"/>
    <w:rsid w:val="005D466C"/>
    <w:rsid w:val="005F4273"/>
    <w:rsid w:val="006328D6"/>
    <w:rsid w:val="00665081"/>
    <w:rsid w:val="00672713"/>
    <w:rsid w:val="006B608F"/>
    <w:rsid w:val="00710939"/>
    <w:rsid w:val="0076273B"/>
    <w:rsid w:val="007B2061"/>
    <w:rsid w:val="008367E7"/>
    <w:rsid w:val="00A179AD"/>
    <w:rsid w:val="00A3775D"/>
    <w:rsid w:val="00B93752"/>
    <w:rsid w:val="00C62D75"/>
    <w:rsid w:val="00D6170B"/>
    <w:rsid w:val="00D85CD1"/>
    <w:rsid w:val="00DB4FFD"/>
    <w:rsid w:val="00E55BA9"/>
    <w:rsid w:val="00F55FBC"/>
    <w:rsid w:val="00F80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CFBD6"/>
  <w15:chartTrackingRefBased/>
  <w15:docId w15:val="{67759CFC-10B0-4B05-BE9E-52D287351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17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7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6170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6170B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uiPriority w:val="99"/>
    <w:unhideWhenUsed/>
    <w:rsid w:val="00D617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17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170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627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328D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B608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4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27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otd.us/kennethjanssen/CIS4655-Summer2019/Module_5/project/submitreview.html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github.com/KennethJanssen/CIS4655-Summer2019/tree/master/Module_5/project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</TotalTime>
  <Pages>7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Janssen</dc:creator>
  <cp:keywords/>
  <dc:description/>
  <cp:lastModifiedBy>Kenneth Janssen</cp:lastModifiedBy>
  <cp:revision>9</cp:revision>
  <dcterms:created xsi:type="dcterms:W3CDTF">2019-08-18T15:56:00Z</dcterms:created>
  <dcterms:modified xsi:type="dcterms:W3CDTF">2019-09-07T19:11:00Z</dcterms:modified>
</cp:coreProperties>
</file>